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1608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Hello Test                                                      ฮัลโหล Test Test ได้ยินไหมครับ          ผมไม่ได้ยินเสียงพี่ล่ามเลยครับ                                ได้ยินไหมครับ                 ที่ร้านได้ยินผมแต่ผมไม่ได้ยินพี่ละ       แล้วก็เสียงไมค์ก็ไม่ได้ออกด้วยครับ                   ฮัลโหลครับฮัลโหล Test Test                                                                                            ฮัลโหลสวัสดีครับ ไม่ได้ยินเสียงล่ามเลยครับ       เสียงตัวเองก็ไม่ได้ออกใหม่ด้วยครับ                                 ฮัลโหล      ฮัลโหล    เปิดแล้วนะครับ                                                                    อาจารย์ได้ยินเสียงนะครับ                     ok ครับสวัสดีครับ              สวัสดีครับสวัสดีสวัสดีพี่หล้าด้วยนะครับ ครับผม    กูจะสอนเกี่ยวกับ  ระดับของภาษานะครับ  ระดับของภาษาเดี๋ยวเรามารู้ความหมายกันก่อนนะครับว่าภาษา ชื่ออะไร        ภาษานอกจากจะเป็นเครื่องมือที่ใช้ในการสื่อสารแล้วนะครับ  ยังใช้ ยังสร้างความสัมพันธ์ระหว่างมนุษย์ได้เช่นกันนะครับ แปลภาษาคำนึงถึงความสัมพันธ์ระหว่างกันโอกาสกาลเทศะและบุคคล ภาษาจึงมีลักษณะแตกต่างกัน หลายระดับนะครับ เรามาดูกันว่า ระดับของภาษาคืออะไร              ระดับของภาษานะครับ  คือรูปแบบการใช้ภาษาที่มีความลดหลั่นของถ้อยคำตามโอกาสกาละเทศะ และความสัมพันธ์ระหว่างบุคคล เช่น การใช้คำสรรพนามว่าพระพุทธเจ้าข้าพเจ้ากระผม ดิฉัน ผม ฉัน หนู 5 คำที่ใช้แทนตัวผู้พูดเหล่านี้แสดงถึงระดับของภาษาว่ามีความแตก ต่างกันถึงแม้ว่าผู้ใช้ภาษาจะเป็นบุคคลเดียวกันก็ตามนะครับ          นักเรียนนักเรียนเข้าใจ ความหมายของระดับภาษาไหม         นักเรียนนักเรียนมองเห็นไหมครับนักเรียนมองเห็นหรือเปล่า     มองเห็นไหมมองเห็นใช่ไหมให้นักเรียนเขียนความหมายของระดับภาษาลงไปในสมุดที่คุณครูแจกให้เลยนะครับ                                                                                โอเคเสร็จแล้วใช่ไหมครับ                           อาบน้ำเสร็จแล้วนักเรียนดูพิราบนะครับเดี๋ยวพี่รับใช้ภาษาเหนืออธิบายนักเรียนฟังเนาะ             อธิบายครั้งนึงเกี่ยวกับระดับภาษานะครับ                                ระดับภาษาก็คือรูปแบบการใช้ภาษานะครับพี่มีความลดหลั่นของถ้อยคำตามโอกาส กาลเทศะและความสัมพันธ์ระหว่างบุคคล เช่น การใช้สรรพนาม ที่ว่า ข้าพระพุทธเจ้า ข้าพเจ้า กระผมดิฉัน ฉันผม หนู ค่า คำที่ใช้แทนตัวผู้พูดเหล่านี้นะครับแสดงถึงระดับของภาษาว่ามีความแตกต่างกันถึงแม้ว่าผู้ใช้ภาษาจะเป็นบุคคลเดียวกันก็ตามนะครับ คือมีหลายระดับ โอกาส ประมาณนั้น  คนคนนึงจะใช้ภาษาในการพูดได้ก็จะมีหลายระดับเช่นกัน  สมมุติ คุณครู พูดกับ พระมหากษัตริย์  ต้องใช้คำราชาศัพท์     ใช้คำศัพท์ไปอีกระดับนึง  พูดกับพระภิกษุสงฆ์ก็จะพูด อีกรูปแบบนึง ประมาณนั้นนะครับ   ต่อไปนะครับการแบ่งระดับภาษา    ภาษาไทยมีวัฒนธรรมในการใช้ภาษา ต้องเปลี่ยนระดับภาษาให้เหมาะสมกับกาละเทศะและบุคคลเมื่อใช้ภาษาต่างเวลาต่างสถานที่  และต่างฐานะบุคคลกัน  ต้องเลือกสรรใช้ถ้อยคำต่างๆกันทั้งๆที่ต้องการให้มีความหมายอย่างเดียวกันนะครับ  ภาษา อาจแบ่งเป็น ระดับต่างๆได้หลายระดับเช่นกันครับผม   นักเรียนจดลงในสมุดเลยนะครับ                            OK เสร็จแล้วนะครับ        เอาไปนะครับการแบ่งระดับของภาษานะครับข้อที่ 1 แบ่งตามโอกาสและความสัมพันธ์ระหว่างบุคคล เป็น 2 ระดับคือระดับที่เป็นทางการ เป็นแบบแผน ก็ระดับที่ไม่เป็นทางการหรือไม่เป็นแบบแผนนะครับ                 จดลงสมุดเลยนะครับ  เดี๋ยว สอนเรื่องระดับของภาษาเสร็จเดี๋ยวคุณครูจะมีแบบทดสอบหลังเรียนให้นักเรียน ทำด้วย                                                                   มีการเก็บเอกสาร         ได้ยินไหมครับ       ok นะครับข้อที่ 2 นะครับแบ่งตามโอกาส  ความสัมพันธ์ระหว่างบุคคลเป็น 3 ระดับ   ก็คือระดับพิธีการ ระดับกึ่งทางการระดับกึ่งพิธีการระดับไม่เป็นพิธีการนะครับ 3 ระดับตรงนี้นักเรียนจดลงในสมุดเลยนะครับ                  ok นะครับ    การเรียนรู้ที่ราบนะ   อากลับไปข้อที่ 3 นะครับแบ่งตามกาละเทศะ ความสัมพันธ์ระหว่างบุคคลเป็น 5 ระดับนะครับก็คือ 1 ระดับพิธีการ 2 ระดับทางการ 3 ระดับกึ่งทางการ  4 ระดับไม่เป็นทางการ 5 ระดับกันเองนะครับ  นักเรียนจดลงในสมุดเลยนะครับในระหว่างที่นักเรียนจดเสร็จแล้วนักเรียนสามารถ ไปเข้าห้องน้ำดื่มน้ำได้นะครับผม          ครับผมเสร็จแล้วใช่ไหมครับ     มีใครอยากเข้าห้องน้ำไหมครับ มีไหม  ใครจะเข้าห้องน้ำไหม  ไม่มีโอเคถ้างั้นเรียนต่อเลยนะ  ไม่ลืมน้ำหรอหิวโอเคถ้างั้นเดี๋ยวไป ดื่มน้ำก่อนครับเดี๋ยวทัก 10 นาที    ครับผมพัก 10 นาทีครับ    ok นะครับมาต่อกันเลยเนาะ                              ไม่ทราบแล้วนะครับว่าภาษาสามารถแบ่งออก ได้เป็นกี่ระดับ   เพื่อให้สามารถครอบคลุมระดับของภาษามากที่สุดนะครับ จะขออธิบายระดับภาษาที่แบ่งออกเป็น 5 ระดับก็คือ 1  ภาษาระดับพิธีการ 2 ภาษาระดับทางการ 3  ภาษาระดับกึ่งทางการ 4 ภาษาระดับไม่เป็นทางการ ระดับสนทนา 5 ภาษาระดับกันเองหรือภาษาปากนะครับ           นักเรียนเขียนลงในสมุดนะเดี๋ยวเดี๋ยวทีนี้จะไปรู้ความหมายของภาษาแต่ละระดับกันเลยนะครับ  ให้เขียนลงในสมุดก่อนนะ             ครับต่อไปเลยนะครับ ความหมายของระดับพิธีการนะครับระดับพิธีการระดับนี้ใช้โอกาสสำคัญนะครับ ประชุมแบบพิธีการเนาะผู้ส่งสารมักจะเป็นบุคคลสำคัญ หรือผู้มีตำแหน่งสูงนะครับ  ผู้รับสารอาจจะเป็นบุคคลระดับเดียวกันก็ได้หรือจะเป็นประชาชน ระดับ ภาษานี้นะครับเป็นภาษาที่มีความประณีตไพเราะและมีความอลังการ  การเลือกเฟ้นถ้อยคำนะครับมักก่อให้เกิด ความจรรโลงใจเช่น การกล่าวเปิดประชุม  การกล่าวถวายราชสดุดีสดุดีนะครับ การกราบลาสายนะครับ       นักเรียนจดลงในสมุดเลยนะครับ          เสร็จหรือยังครับ       ok นะครับ อยากให้นักเรียนไปทบทวนนะครับสิ่งที่นักเรียนเขียนลงในสมุดไปนะครับให้นักเรียนไปอ่านมาแล้วก็ถ้าไม่เข้าใจตรงไหนให้ถามคุณครูนะครับ  ไม่เข้าใจตรงไหนถามคุณครูได้ตลอดเวลาเลยนะครับ สำหรับวันนี้คุณครูก็ สอน เพียงแค่นี้เนาะเดี๋ยวเจอกันใหม่ในชั่วโมงหน้านะครับ สำหรับวันนี้สวัสดีครับขอบคุณที่รับนะครับ                            ฮัลโหลครับ ได้ไหมครับ    ok ครับ  ระดับภาษานี้ใช้โอกาสสำคัญ หรือห้องประชุมแบบแผนผู้ส่งสารเป็นบุคคลมันจะเป็นเสียงที่    มันไกลเขาเรียกว่าอะไรอ่ะสะท้อนใช่ครับ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160866</dc:title>
  <dc:creator/>
  <cp:keywords/>
  <dcterms:created xsi:type="dcterms:W3CDTF">2024-01-04T02:57:18Z</dcterms:created>
  <dcterms:modified xsi:type="dcterms:W3CDTF">2024-01-04T0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สิงหาคม 2566 เวลา 08.30 น.</vt:lpwstr>
  </property>
  <property fmtid="{D5CDD505-2E9C-101B-9397-08002B2CF9AE}" pid="3" name="subtitle">
    <vt:lpwstr/>
  </property>
</Properties>
</file>